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D5409" w14:textId="5D048C38" w:rsidR="00E278F2" w:rsidRDefault="0082077F"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128425E0" wp14:editId="77A9FFD5">
            <wp:simplePos x="0" y="0"/>
            <wp:positionH relativeFrom="column">
              <wp:posOffset>28575</wp:posOffset>
            </wp:positionH>
            <wp:positionV relativeFrom="paragraph">
              <wp:posOffset>3638550</wp:posOffset>
            </wp:positionV>
            <wp:extent cx="6858000" cy="432435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quaroom asset tank 1 sand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700475F8" wp14:editId="04921DC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858000" cy="4367530"/>
            <wp:effectExtent l="0" t="0" r="0" b="0"/>
            <wp:wrapNone/>
            <wp:docPr id="13" name="Picture 1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quaroom asset tank 1 sand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67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278F2" w:rsidSect="00D341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jUwsDAxNTMwMjBS0lEKTi0uzszPAykwrAUAzWf/nSwAAAA="/>
  </w:docVars>
  <w:rsids>
    <w:rsidRoot w:val="00D34145"/>
    <w:rsid w:val="000B5115"/>
    <w:rsid w:val="003F4B10"/>
    <w:rsid w:val="005F202B"/>
    <w:rsid w:val="0082077F"/>
    <w:rsid w:val="009373E3"/>
    <w:rsid w:val="00D34145"/>
    <w:rsid w:val="00E06CC8"/>
    <w:rsid w:val="00E633D2"/>
    <w:rsid w:val="00EA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473E3"/>
  <w15:chartTrackingRefBased/>
  <w15:docId w15:val="{6A3FEEAA-7F29-4908-BC35-06FC5740E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homas</dc:creator>
  <cp:keywords/>
  <dc:description/>
  <cp:lastModifiedBy>Ethan Thomas</cp:lastModifiedBy>
  <cp:revision>2</cp:revision>
  <dcterms:created xsi:type="dcterms:W3CDTF">2019-08-07T04:22:00Z</dcterms:created>
  <dcterms:modified xsi:type="dcterms:W3CDTF">2019-08-07T04:22:00Z</dcterms:modified>
</cp:coreProperties>
</file>